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own livestock or agricultural land in your commun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% (1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9% (2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 (8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7Z</dcterms:created>
  <dcterms:modified xsi:type="dcterms:W3CDTF">2023-12-12T19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